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416"/>
        <w:gridCol w:w="2814"/>
        <w:gridCol w:w="3158"/>
        <w:gridCol w:w="3412"/>
      </w:tblGrid>
      <w:tr w:rsidR="004C2162" w:rsidRPr="000C253A" w14:paraId="09515C34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09515C33" w14:textId="77777777" w:rsidR="004C2162" w:rsidRPr="000C253A" w:rsidRDefault="004C2162" w:rsidP="004C21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ask Analysis</w:t>
            </w:r>
          </w:p>
        </w:tc>
      </w:tr>
      <w:tr w:rsidR="004C2162" w:rsidRPr="000C253A" w14:paraId="09515C36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09515C35" w14:textId="77777777" w:rsidR="004C2162" w:rsidRPr="000C253A" w:rsidRDefault="004C2162" w:rsidP="004C21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</w:t>
            </w:r>
            <w:r w:rsidR="004329F5"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Identification: </w:t>
            </w:r>
            <w:r w:rsidR="00B513AC"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19-4092</w:t>
            </w:r>
          </w:p>
        </w:tc>
      </w:tr>
      <w:tr w:rsidR="004C2162" w:rsidRPr="000C253A" w14:paraId="09515C39" w14:textId="77777777" w:rsidTr="00315B80">
        <w:tc>
          <w:tcPr>
            <w:tcW w:w="4230" w:type="dxa"/>
            <w:gridSpan w:val="2"/>
            <w:shd w:val="clear" w:color="auto" w:fill="4472C4" w:themeFill="accent1"/>
          </w:tcPr>
          <w:p w14:paraId="09515C37" w14:textId="77777777" w:rsidR="004C2162" w:rsidRPr="000C253A" w:rsidRDefault="004C21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itle</w:t>
            </w:r>
          </w:p>
        </w:tc>
        <w:tc>
          <w:tcPr>
            <w:tcW w:w="6570" w:type="dxa"/>
            <w:gridSpan w:val="2"/>
            <w:shd w:val="clear" w:color="auto" w:fill="D9E2F3" w:themeFill="accent1" w:themeFillTint="33"/>
          </w:tcPr>
          <w:p w14:paraId="09515C38" w14:textId="6ED2EAE5" w:rsidR="004C2162" w:rsidRPr="000C253A" w:rsidRDefault="003602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Certi</w:t>
            </w:r>
            <w:r w:rsidR="006E75FF">
              <w:rPr>
                <w:rFonts w:ascii="Times New Roman" w:hAnsi="Times New Roman" w:cs="Times New Roman"/>
                <w:sz w:val="24"/>
                <w:szCs w:val="24"/>
              </w:rPr>
              <w:t xml:space="preserve">fied Latent Print Examiner (LPE) </w:t>
            </w:r>
          </w:p>
        </w:tc>
        <w:bookmarkStart w:id="0" w:name="_GoBack"/>
        <w:bookmarkEnd w:id="0"/>
      </w:tr>
      <w:tr w:rsidR="004C2162" w:rsidRPr="000C253A" w14:paraId="09515C3C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3A" w14:textId="77777777" w:rsidR="004C2162" w:rsidRPr="007D0E5C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Purpose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3B" w14:textId="77777777" w:rsidR="004C2162" w:rsidRPr="000C253A" w:rsidRDefault="006C7839" w:rsidP="0039210C">
            <w:pPr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>Certified Friction Ridge Examination</w:t>
            </w:r>
            <w:r w:rsidR="00360288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>identifies anatomical concepts underlying the biological uniqueness and persistence of friction ridge skin as well as classification techniques, analysis and comparison methods for criminal investigations.</w:t>
            </w:r>
          </w:p>
        </w:tc>
      </w:tr>
      <w:tr w:rsidR="004C2162" w:rsidRPr="000C253A" w14:paraId="09515C47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3D" w14:textId="77777777" w:rsidR="004C2162" w:rsidRPr="007D0E5C" w:rsidRDefault="005F7431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bookmarkStart w:id="1" w:name="_Hlk508093555"/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What are related job titles?</w:t>
            </w:r>
          </w:p>
        </w:tc>
        <w:tc>
          <w:tcPr>
            <w:tcW w:w="3158" w:type="dxa"/>
            <w:shd w:val="clear" w:color="auto" w:fill="FFFFFF" w:themeFill="background1"/>
          </w:tcPr>
          <w:p w14:paraId="09515C3E" w14:textId="77777777" w:rsidR="00AF71F0" w:rsidRPr="000C253A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6456F" w:rsidRPr="000C253A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>ederal Agencies</w:t>
            </w:r>
            <w:r w:rsidR="00155DEB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and Laboratories</w:t>
            </w:r>
          </w:p>
          <w:p w14:paraId="09515C3F" w14:textId="77777777" w:rsidR="00AF71F0" w:rsidRPr="000C253A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>State Agencies</w:t>
            </w:r>
            <w:r w:rsidR="00155DEB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and Laboratories</w:t>
            </w:r>
          </w:p>
          <w:p w14:paraId="09515C40" w14:textId="77777777" w:rsidR="0066456F" w:rsidRPr="000C253A" w:rsidRDefault="0066456F" w:rsidP="006645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155DEB" w:rsidRPr="000C253A">
              <w:rPr>
                <w:rFonts w:ascii="Times New Roman" w:hAnsi="Times New Roman" w:cs="Times New Roman"/>
                <w:sz w:val="24"/>
                <w:szCs w:val="24"/>
              </w:rPr>
              <w:t>City/C</w:t>
            </w: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ounty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Departments</w:t>
            </w:r>
            <w:r w:rsidR="00155DEB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515C41" w14:textId="77777777" w:rsidR="00155DEB" w:rsidRPr="000C253A" w:rsidRDefault="00155DEB" w:rsidP="006645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Forensic Technician </w:t>
            </w:r>
          </w:p>
          <w:p w14:paraId="09515C42" w14:textId="77777777" w:rsidR="00BF7630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515C43" w14:textId="77777777" w:rsidR="00AF71F0" w:rsidRPr="000C253A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2" w:type="dxa"/>
            <w:shd w:val="clear" w:color="auto" w:fill="FFFFFF" w:themeFill="background1"/>
          </w:tcPr>
          <w:p w14:paraId="09515C44" w14:textId="77777777" w:rsidR="00BF7630" w:rsidRPr="000C253A" w:rsidRDefault="00922D91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Private Laboratories </w:t>
            </w:r>
          </w:p>
          <w:p w14:paraId="09515C45" w14:textId="77777777" w:rsidR="00BF7630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>Military Investigators</w:t>
            </w:r>
          </w:p>
          <w:p w14:paraId="09515C46" w14:textId="77777777" w:rsidR="00F73818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922D91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Tribal Agencies </w:t>
            </w:r>
          </w:p>
        </w:tc>
      </w:tr>
      <w:bookmarkEnd w:id="1"/>
      <w:tr w:rsidR="004C2162" w:rsidRPr="000C253A" w14:paraId="09515C52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48" w14:textId="77777777" w:rsidR="004C2162" w:rsidRPr="007D0E5C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What </w:t>
            </w:r>
            <w:r w:rsidR="00A27E33"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are</w:t>
            </w: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the function</w:t>
            </w:r>
            <w:r w:rsidR="00A27E33"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/tasks</w:t>
            </w: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of </w:t>
            </w:r>
            <w:r w:rsidR="00A27E33"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the position</w:t>
            </w: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?</w:t>
            </w:r>
          </w:p>
        </w:tc>
        <w:tc>
          <w:tcPr>
            <w:tcW w:w="3158" w:type="dxa"/>
            <w:shd w:val="clear" w:color="auto" w:fill="FFFFFF" w:themeFill="background1"/>
          </w:tcPr>
          <w:p w14:paraId="09515C49" w14:textId="581EFBAF" w:rsidR="00BF7630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Prepare r</w:t>
            </w:r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eports that </w:t>
            </w:r>
            <w:proofErr w:type="gramStart"/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>detail</w:t>
            </w:r>
            <w:r w:rsidR="009A3F20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25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3F20" w:rsidRPr="000C253A">
              <w:rPr>
                <w:rFonts w:ascii="Times New Roman" w:hAnsi="Times New Roman" w:cs="Times New Roman"/>
                <w:sz w:val="24"/>
                <w:szCs w:val="24"/>
              </w:rPr>
              <w:t>findings</w:t>
            </w:r>
            <w:proofErr w:type="gramEnd"/>
          </w:p>
          <w:p w14:paraId="09515C4A" w14:textId="77777777" w:rsidR="00BF7630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>Take photographs</w:t>
            </w:r>
          </w:p>
          <w:p w14:paraId="09515C4B" w14:textId="77777777" w:rsidR="00F73818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>Catalog and preserve evidence</w:t>
            </w:r>
          </w:p>
          <w:p w14:paraId="09515C4C" w14:textId="77777777" w:rsidR="006419C3" w:rsidRPr="000C253A" w:rsidRDefault="006419C3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Perform chemical, and microscopic analyses</w:t>
            </w:r>
          </w:p>
          <w:p w14:paraId="09515C4D" w14:textId="77777777" w:rsidR="006419C3" w:rsidRPr="000C253A" w:rsidRDefault="006419C3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Explore possible links between suspects</w:t>
            </w:r>
          </w:p>
        </w:tc>
        <w:tc>
          <w:tcPr>
            <w:tcW w:w="3412" w:type="dxa"/>
            <w:shd w:val="clear" w:color="auto" w:fill="FFFFFF" w:themeFill="background1"/>
          </w:tcPr>
          <w:p w14:paraId="09515C4E" w14:textId="77777777" w:rsidR="00BF7630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>Input exemplars into AFIS</w:t>
            </w:r>
          </w:p>
          <w:p w14:paraId="09515C4F" w14:textId="77777777" w:rsidR="004C2162" w:rsidRPr="000C253A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419C3" w:rsidRPr="000C253A">
              <w:rPr>
                <w:rFonts w:ascii="Times New Roman" w:hAnsi="Times New Roman" w:cs="Times New Roman"/>
                <w:sz w:val="24"/>
                <w:szCs w:val="24"/>
              </w:rPr>
              <w:t>Maintains latent fingerprint file</w:t>
            </w:r>
          </w:p>
          <w:p w14:paraId="09515C50" w14:textId="77777777" w:rsidR="006419C3" w:rsidRPr="000C253A" w:rsidRDefault="006419C3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Develops, evaluates, compares, and identifies whole, partial, fragmentary or distorted latent finger and palm prints</w:t>
            </w:r>
          </w:p>
          <w:p w14:paraId="09515C51" w14:textId="77777777" w:rsidR="006419C3" w:rsidRPr="000C253A" w:rsidRDefault="006419C3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Uses various fingerprint identification equipment and other technical and scientific equipment</w:t>
            </w:r>
          </w:p>
        </w:tc>
      </w:tr>
      <w:tr w:rsidR="001C35C4" w:rsidRPr="000C253A" w14:paraId="09515C57" w14:textId="77777777" w:rsidTr="00315B80">
        <w:tc>
          <w:tcPr>
            <w:tcW w:w="1416" w:type="dxa"/>
            <w:shd w:val="clear" w:color="auto" w:fill="4472C4" w:themeFill="accent1"/>
          </w:tcPr>
          <w:p w14:paraId="09515C53" w14:textId="77777777" w:rsidR="001C35C4" w:rsidRPr="007D0E5C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Importance</w:t>
            </w:r>
          </w:p>
        </w:tc>
        <w:tc>
          <w:tcPr>
            <w:tcW w:w="2814" w:type="dxa"/>
            <w:shd w:val="clear" w:color="auto" w:fill="4472C4" w:themeFill="accent1"/>
          </w:tcPr>
          <w:p w14:paraId="09515C54" w14:textId="77777777" w:rsidR="001C35C4" w:rsidRPr="007D0E5C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Knowledge</w:t>
            </w:r>
          </w:p>
        </w:tc>
        <w:tc>
          <w:tcPr>
            <w:tcW w:w="3158" w:type="dxa"/>
            <w:shd w:val="clear" w:color="auto" w:fill="4472C4" w:themeFill="accent1"/>
          </w:tcPr>
          <w:p w14:paraId="09515C55" w14:textId="77777777" w:rsidR="001C35C4" w:rsidRPr="007D0E5C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3412" w:type="dxa"/>
            <w:shd w:val="clear" w:color="auto" w:fill="4472C4" w:themeFill="accent1"/>
          </w:tcPr>
          <w:p w14:paraId="09515C56" w14:textId="77777777" w:rsidR="001C35C4" w:rsidRPr="007D0E5C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Abilities </w:t>
            </w:r>
          </w:p>
        </w:tc>
      </w:tr>
      <w:tr w:rsidR="001C35C4" w:rsidRPr="000C253A" w14:paraId="09515C6A" w14:textId="77777777" w:rsidTr="007D0E5C">
        <w:tc>
          <w:tcPr>
            <w:tcW w:w="1416" w:type="dxa"/>
            <w:shd w:val="clear" w:color="auto" w:fill="FFFFFF" w:themeFill="background1"/>
          </w:tcPr>
          <w:p w14:paraId="09515C58" w14:textId="77777777" w:rsidR="001C35C4" w:rsidRPr="000C253A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High - 1 Average - 2</w:t>
            </w:r>
          </w:p>
          <w:p w14:paraId="09515C59" w14:textId="77777777" w:rsidR="001C35C4" w:rsidRPr="000C253A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Low - 3</w:t>
            </w:r>
          </w:p>
        </w:tc>
        <w:tc>
          <w:tcPr>
            <w:tcW w:w="2814" w:type="dxa"/>
            <w:shd w:val="clear" w:color="auto" w:fill="FFFFFF" w:themeFill="background1"/>
          </w:tcPr>
          <w:p w14:paraId="09515C5A" w14:textId="77777777" w:rsidR="005C44CA" w:rsidRPr="000C253A" w:rsidRDefault="005C44CA" w:rsidP="005C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Law and Government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5B" w14:textId="77777777" w:rsidR="005C44CA" w:rsidRPr="000C253A" w:rsidRDefault="005C44CA" w:rsidP="005C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Public Safety and Security -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9515C5C" w14:textId="77777777" w:rsidR="005C44CA" w:rsidRPr="000C253A" w:rsidRDefault="005C44CA" w:rsidP="005C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English Language</w:t>
            </w:r>
            <w:bookmarkStart w:id="2" w:name="_Hlk508100213"/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bookmarkEnd w:id="2"/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5D" w14:textId="77777777" w:rsidR="005C44CA" w:rsidRPr="000C253A" w:rsidRDefault="005C44CA" w:rsidP="005C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Chemistry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9515C5E" w14:textId="77777777" w:rsidR="001C35C4" w:rsidRPr="000C253A" w:rsidRDefault="005C44CA" w:rsidP="005C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Computers and Electronics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58" w:type="dxa"/>
            <w:shd w:val="clear" w:color="auto" w:fill="FFFFFF" w:themeFill="background1"/>
          </w:tcPr>
          <w:p w14:paraId="09515C5F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Active Listen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0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Critical Think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1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Reading Comprehension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09515C62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Speak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3" w14:textId="77777777" w:rsidR="001C35C4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Writ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9515C64" w14:textId="77777777" w:rsidR="00B159CF" w:rsidRPr="000C253A" w:rsidRDefault="00B159CF" w:rsidP="00B159CF">
            <w:pPr>
              <w:rPr>
                <w:rFonts w:ascii="Times New Roman" w:eastAsia="Times New Roman" w:hAnsi="Times New Roman" w:cs="Times New Roman"/>
                <w:color w:val="004488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Confidentiality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12" w:type="dxa"/>
            <w:shd w:val="clear" w:color="auto" w:fill="FFFFFF" w:themeFill="background1"/>
          </w:tcPr>
          <w:p w14:paraId="09515C65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Flexibility of Closure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6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Inductive Reason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7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Deductive Reasoning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9515C68" w14:textId="77777777" w:rsidR="00B159CF" w:rsidRPr="000C253A" w:rsidRDefault="00B159CF" w:rsidP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* Near Vision - 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9515C69" w14:textId="77777777" w:rsidR="001C35C4" w:rsidRPr="000C253A" w:rsidRDefault="00B159CF" w:rsidP="00B159CF">
            <w:pPr>
              <w:rPr>
                <w:rFonts w:ascii="Times New Roman" w:eastAsia="Times New Roman" w:hAnsi="Times New Roman" w:cs="Times New Roman"/>
                <w:color w:val="004488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* Oral Comprehension</w:t>
            </w:r>
            <w:r w:rsidR="00303756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- 2</w:t>
            </w:r>
          </w:p>
        </w:tc>
      </w:tr>
      <w:tr w:rsidR="00B16FBE" w:rsidRPr="000C253A" w14:paraId="09515C6F" w14:textId="77777777" w:rsidTr="007D0E5C">
        <w:trPr>
          <w:trHeight w:val="1196"/>
        </w:trPr>
        <w:tc>
          <w:tcPr>
            <w:tcW w:w="4230" w:type="dxa"/>
            <w:gridSpan w:val="2"/>
            <w:shd w:val="clear" w:color="auto" w:fill="4472C4" w:themeFill="accent1"/>
          </w:tcPr>
          <w:p w14:paraId="09515C6B" w14:textId="77777777" w:rsidR="00B16FBE" w:rsidRPr="000C253A" w:rsidRDefault="00B16FB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fessional Conduct Regulation 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6C" w14:textId="76153792" w:rsidR="00B16FBE" w:rsidRPr="000C253A" w:rsidRDefault="000C25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of E</w:t>
            </w:r>
            <w:r w:rsidR="00B16FBE" w:rsidRPr="000C253A">
              <w:rPr>
                <w:rFonts w:ascii="Times New Roman" w:hAnsi="Times New Roman" w:cs="Times New Roman"/>
                <w:sz w:val="24"/>
                <w:szCs w:val="24"/>
              </w:rPr>
              <w:t>thics</w:t>
            </w:r>
          </w:p>
          <w:p w14:paraId="09515C6D" w14:textId="7E91AC0E" w:rsidR="00B16FBE" w:rsidRPr="000C253A" w:rsidRDefault="000C25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s of Professional C</w:t>
            </w:r>
            <w:r w:rsidR="00B159CF" w:rsidRPr="000C253A">
              <w:rPr>
                <w:rFonts w:ascii="Times New Roman" w:hAnsi="Times New Roman" w:cs="Times New Roman"/>
                <w:sz w:val="24"/>
                <w:szCs w:val="24"/>
              </w:rPr>
              <w:t>onduct</w:t>
            </w:r>
          </w:p>
          <w:p w14:paraId="09515C6E" w14:textId="77777777" w:rsidR="007A2F57" w:rsidRPr="000C253A" w:rsidRDefault="007A2F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Confidentiality standards</w:t>
            </w:r>
          </w:p>
        </w:tc>
      </w:tr>
      <w:tr w:rsidR="00AF71F0" w:rsidRPr="000C253A" w14:paraId="09515C72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70" w14:textId="77777777" w:rsidR="00AF71F0" w:rsidRPr="007D0E5C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Median Salary 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71" w14:textId="77777777" w:rsidR="00AF71F0" w:rsidRPr="000C253A" w:rsidRDefault="00155D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$5</w:t>
            </w:r>
            <w:r w:rsidR="005C44CA" w:rsidRPr="000C253A">
              <w:rPr>
                <w:rFonts w:ascii="Times New Roman" w:hAnsi="Times New Roman" w:cs="Times New Roman"/>
                <w:sz w:val="24"/>
                <w:szCs w:val="24"/>
              </w:rPr>
              <w:t>0,356</w:t>
            </w: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per year</w:t>
            </w:r>
          </w:p>
        </w:tc>
      </w:tr>
      <w:tr w:rsidR="00AF71F0" w:rsidRPr="000C253A" w14:paraId="09515C75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73" w14:textId="77777777" w:rsidR="00AF71F0" w:rsidRPr="007D0E5C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Education 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74" w14:textId="77777777" w:rsidR="00AF71F0" w:rsidRPr="000C253A" w:rsidRDefault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High school diploma</w:t>
            </w:r>
          </w:p>
        </w:tc>
      </w:tr>
      <w:tr w:rsidR="00AF71F0" w:rsidRPr="000C253A" w14:paraId="09515C78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76" w14:textId="77777777" w:rsidR="00AF71F0" w:rsidRPr="007D0E5C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16 Jobs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77" w14:textId="77777777" w:rsidR="00AF71F0" w:rsidRPr="000C253A" w:rsidRDefault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15,000</w:t>
            </w:r>
          </w:p>
        </w:tc>
      </w:tr>
      <w:tr w:rsidR="00AF71F0" w:rsidRPr="000C253A" w14:paraId="09515C7B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79" w14:textId="77777777" w:rsidR="00AF71F0" w:rsidRPr="007D0E5C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26 Jobs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7A" w14:textId="77777777" w:rsidR="00AF71F0" w:rsidRPr="000C253A" w:rsidRDefault="00B15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17,200</w:t>
            </w:r>
          </w:p>
        </w:tc>
      </w:tr>
      <w:tr w:rsidR="00AF71F0" w:rsidRPr="000C253A" w14:paraId="09515C7E" w14:textId="77777777" w:rsidTr="007D0E5C">
        <w:tc>
          <w:tcPr>
            <w:tcW w:w="4230" w:type="dxa"/>
            <w:gridSpan w:val="2"/>
            <w:shd w:val="clear" w:color="auto" w:fill="4472C4" w:themeFill="accent1"/>
          </w:tcPr>
          <w:p w14:paraId="09515C7C" w14:textId="77777777" w:rsidR="00AF71F0" w:rsidRPr="007D0E5C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7D0E5C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crease by 2020 </w:t>
            </w:r>
          </w:p>
        </w:tc>
        <w:tc>
          <w:tcPr>
            <w:tcW w:w="6570" w:type="dxa"/>
            <w:gridSpan w:val="2"/>
            <w:shd w:val="clear" w:color="auto" w:fill="FFFFFF" w:themeFill="background1"/>
          </w:tcPr>
          <w:p w14:paraId="09515C7D" w14:textId="77777777" w:rsidR="00AF71F0" w:rsidRPr="000C253A" w:rsidRDefault="00191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="00B159CF" w:rsidRPr="000C253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0C253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AF71F0" w:rsidRPr="000C25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9515C7F" w14:textId="77777777" w:rsidR="00AF71F0" w:rsidRPr="000C253A" w:rsidRDefault="007A2F57">
      <w:pPr>
        <w:rPr>
          <w:rFonts w:ascii="Times New Roman" w:hAnsi="Times New Roman" w:cs="Times New Roman"/>
          <w:sz w:val="24"/>
          <w:szCs w:val="24"/>
        </w:rPr>
      </w:pPr>
      <w:r w:rsidRPr="000C253A">
        <w:rPr>
          <w:rFonts w:ascii="Times New Roman" w:hAnsi="Times New Roman" w:cs="Times New Roman"/>
          <w:sz w:val="24"/>
          <w:szCs w:val="24"/>
        </w:rPr>
        <w:t>Statistics</w:t>
      </w:r>
      <w:r w:rsidR="001C35C4" w:rsidRPr="000C253A">
        <w:rPr>
          <w:rFonts w:ascii="Times New Roman" w:hAnsi="Times New Roman" w:cs="Times New Roman"/>
          <w:sz w:val="24"/>
          <w:szCs w:val="24"/>
        </w:rPr>
        <w:t xml:space="preserve"> obtained from Bur</w:t>
      </w:r>
      <w:r w:rsidR="00121CF6" w:rsidRPr="000C253A">
        <w:rPr>
          <w:rFonts w:ascii="Times New Roman" w:hAnsi="Times New Roman" w:cs="Times New Roman"/>
          <w:sz w:val="24"/>
          <w:szCs w:val="24"/>
        </w:rPr>
        <w:t>eau of Labor Statistics</w:t>
      </w:r>
      <w:r w:rsidR="001C35C4" w:rsidRPr="000C253A">
        <w:rPr>
          <w:rFonts w:ascii="Times New Roman" w:hAnsi="Times New Roman" w:cs="Times New Roman"/>
          <w:sz w:val="24"/>
          <w:szCs w:val="24"/>
        </w:rPr>
        <w:t>.</w:t>
      </w:r>
    </w:p>
    <w:sectPr w:rsidR="00AF71F0" w:rsidRPr="000C253A" w:rsidSect="00B742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38DBD" w14:textId="77777777" w:rsidR="0010302E" w:rsidRDefault="0010302E" w:rsidP="007D0E5C">
      <w:pPr>
        <w:spacing w:after="0" w:line="240" w:lineRule="auto"/>
      </w:pPr>
      <w:r>
        <w:separator/>
      </w:r>
    </w:p>
  </w:endnote>
  <w:endnote w:type="continuationSeparator" w:id="0">
    <w:p w14:paraId="602D1DEB" w14:textId="77777777" w:rsidR="0010302E" w:rsidRDefault="0010302E" w:rsidP="007D0E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46E7" w14:textId="77777777" w:rsidR="007D0E5C" w:rsidRDefault="007D0E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205B0" w14:textId="77777777" w:rsidR="007D0E5C" w:rsidRDefault="007D0E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90C46" w14:textId="77777777" w:rsidR="007D0E5C" w:rsidRDefault="007D0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9AFE3" w14:textId="77777777" w:rsidR="0010302E" w:rsidRDefault="0010302E" w:rsidP="007D0E5C">
      <w:pPr>
        <w:spacing w:after="0" w:line="240" w:lineRule="auto"/>
      </w:pPr>
      <w:r>
        <w:separator/>
      </w:r>
    </w:p>
  </w:footnote>
  <w:footnote w:type="continuationSeparator" w:id="0">
    <w:p w14:paraId="48BE993E" w14:textId="77777777" w:rsidR="0010302E" w:rsidRDefault="0010302E" w:rsidP="007D0E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2897D" w14:textId="77777777" w:rsidR="007D0E5C" w:rsidRDefault="007D0E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9D465" w14:textId="77777777" w:rsidR="007D0E5C" w:rsidRDefault="007D0E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642CD" w14:textId="77777777" w:rsidR="007D0E5C" w:rsidRDefault="007D0E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02174A"/>
    <w:multiLevelType w:val="multilevel"/>
    <w:tmpl w:val="33627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mwrAUA2GuYVy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C253A"/>
    <w:rsid w:val="000D4194"/>
    <w:rsid w:val="000E5403"/>
    <w:rsid w:val="000F0783"/>
    <w:rsid w:val="000F4243"/>
    <w:rsid w:val="000F4A2F"/>
    <w:rsid w:val="00101941"/>
    <w:rsid w:val="0010302E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55DEB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E4D87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3756"/>
    <w:rsid w:val="00304DCC"/>
    <w:rsid w:val="00310109"/>
    <w:rsid w:val="00315B80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279B"/>
    <w:rsid w:val="00387828"/>
    <w:rsid w:val="00390FA2"/>
    <w:rsid w:val="0039149B"/>
    <w:rsid w:val="0039210C"/>
    <w:rsid w:val="00393F1D"/>
    <w:rsid w:val="00396693"/>
    <w:rsid w:val="003A15CE"/>
    <w:rsid w:val="003A24A6"/>
    <w:rsid w:val="003A6685"/>
    <w:rsid w:val="003B02D7"/>
    <w:rsid w:val="003B04B8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30D57"/>
    <w:rsid w:val="00432871"/>
    <w:rsid w:val="004329F5"/>
    <w:rsid w:val="00440FA2"/>
    <w:rsid w:val="0044506E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C44C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419C3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E75FF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B1D49"/>
    <w:rsid w:val="007B1F3D"/>
    <w:rsid w:val="007B2328"/>
    <w:rsid w:val="007C40CE"/>
    <w:rsid w:val="007D0E5C"/>
    <w:rsid w:val="007D2767"/>
    <w:rsid w:val="007D530F"/>
    <w:rsid w:val="007E0B8E"/>
    <w:rsid w:val="007E0C4E"/>
    <w:rsid w:val="007E1ECD"/>
    <w:rsid w:val="007E399A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4CDF"/>
    <w:rsid w:val="00840E9A"/>
    <w:rsid w:val="0084149D"/>
    <w:rsid w:val="008417CB"/>
    <w:rsid w:val="0084441F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A4A06"/>
    <w:rsid w:val="008A4AE9"/>
    <w:rsid w:val="008B1024"/>
    <w:rsid w:val="008B1BED"/>
    <w:rsid w:val="008B1C8D"/>
    <w:rsid w:val="008B73C9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D47"/>
    <w:rsid w:val="0092234D"/>
    <w:rsid w:val="00922D91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3F20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2598"/>
    <w:rsid w:val="00A336CE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C5150"/>
    <w:rsid w:val="00AC5FAC"/>
    <w:rsid w:val="00AC65BD"/>
    <w:rsid w:val="00AD1BA6"/>
    <w:rsid w:val="00AD6FFF"/>
    <w:rsid w:val="00AE0BD6"/>
    <w:rsid w:val="00AE0D6E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59CF"/>
    <w:rsid w:val="00B16FBE"/>
    <w:rsid w:val="00B171D9"/>
    <w:rsid w:val="00B224BF"/>
    <w:rsid w:val="00B30FAE"/>
    <w:rsid w:val="00B30FE8"/>
    <w:rsid w:val="00B32E9A"/>
    <w:rsid w:val="00B341A2"/>
    <w:rsid w:val="00B36563"/>
    <w:rsid w:val="00B513AC"/>
    <w:rsid w:val="00B52F8A"/>
    <w:rsid w:val="00B54DFF"/>
    <w:rsid w:val="00B64E8F"/>
    <w:rsid w:val="00B6649D"/>
    <w:rsid w:val="00B700D9"/>
    <w:rsid w:val="00B73B23"/>
    <w:rsid w:val="00B742E5"/>
    <w:rsid w:val="00B83D5B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7374"/>
    <w:rsid w:val="00C20FD3"/>
    <w:rsid w:val="00C2249F"/>
    <w:rsid w:val="00C239C1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161F"/>
    <w:rsid w:val="00D40A54"/>
    <w:rsid w:val="00D44A4C"/>
    <w:rsid w:val="00D50726"/>
    <w:rsid w:val="00D53869"/>
    <w:rsid w:val="00D60A92"/>
    <w:rsid w:val="00D741CE"/>
    <w:rsid w:val="00D8024F"/>
    <w:rsid w:val="00D80B39"/>
    <w:rsid w:val="00D8536C"/>
    <w:rsid w:val="00D86918"/>
    <w:rsid w:val="00D93000"/>
    <w:rsid w:val="00D935A2"/>
    <w:rsid w:val="00D97CC0"/>
    <w:rsid w:val="00DA3231"/>
    <w:rsid w:val="00DA6AA3"/>
    <w:rsid w:val="00DB0511"/>
    <w:rsid w:val="00DB5395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15C33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0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E5C"/>
  </w:style>
  <w:style w:type="paragraph" w:styleId="Footer">
    <w:name w:val="footer"/>
    <w:basedOn w:val="Normal"/>
    <w:link w:val="FooterChar"/>
    <w:uiPriority w:val="99"/>
    <w:unhideWhenUsed/>
    <w:rsid w:val="007D0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318B1-A450-7C41-BB37-8D41ABD9F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23T04:05:00Z</cp:lastPrinted>
  <dcterms:created xsi:type="dcterms:W3CDTF">2019-11-24T00:21:00Z</dcterms:created>
  <dcterms:modified xsi:type="dcterms:W3CDTF">2019-11-24T00:21:00Z</dcterms:modified>
</cp:coreProperties>
</file>